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444BC7" w14:textId="77777777" w:rsidR="000C1B97" w:rsidRPr="00923FBE" w:rsidRDefault="000321BB" w:rsidP="00923FBE">
      <w:pPr>
        <w:pStyle w:val="Heading1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0" w:name="r-e-l-a-c-i-o-n"/>
      <w:r w:rsidRPr="00923FBE">
        <w:rPr>
          <w:rFonts w:ascii="Times New Roman" w:hAnsi="Times New Roman" w:cs="Times New Roman"/>
          <w:b/>
          <w:bCs/>
          <w:color w:val="auto"/>
          <w:sz w:val="28"/>
          <w:szCs w:val="28"/>
        </w:rPr>
        <w:t>R E L A C I O N</w:t>
      </w:r>
    </w:p>
    <w:p w14:paraId="301BCBF7" w14:textId="77777777" w:rsidR="000C1B97" w:rsidRPr="00923FBE" w:rsidRDefault="000321BB" w:rsidP="00923FBE">
      <w:pPr>
        <w:pStyle w:val="Heading2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" w:name="për"/>
      <w:r w:rsidRPr="00923FBE">
        <w:rPr>
          <w:rFonts w:ascii="Times New Roman" w:hAnsi="Times New Roman" w:cs="Times New Roman"/>
          <w:b/>
          <w:bCs/>
          <w:color w:val="auto"/>
          <w:sz w:val="28"/>
          <w:szCs w:val="28"/>
        </w:rPr>
        <w:t>PËR</w:t>
      </w:r>
    </w:p>
    <w:p w14:paraId="356C7ED3" w14:textId="77777777" w:rsidR="000C1B97" w:rsidRPr="00923FBE" w:rsidRDefault="000321BB" w:rsidP="00923FBE">
      <w:pPr>
        <w:pStyle w:val="Heading1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" w:name="projektligjin"/>
      <w:bookmarkEnd w:id="0"/>
      <w:bookmarkEnd w:id="1"/>
      <w:r w:rsidRPr="00923FBE">
        <w:rPr>
          <w:rFonts w:ascii="Times New Roman" w:hAnsi="Times New Roman" w:cs="Times New Roman"/>
          <w:b/>
          <w:bCs/>
          <w:color w:val="auto"/>
          <w:sz w:val="28"/>
          <w:szCs w:val="28"/>
        </w:rPr>
        <w:t>PROJEKTLIGJIN</w:t>
      </w:r>
    </w:p>
    <w:p w14:paraId="1E4A320E" w14:textId="77777777" w:rsidR="000C1B97" w:rsidRPr="00923FBE" w:rsidRDefault="000321BB" w:rsidP="00923FBE">
      <w:pPr>
        <w:pStyle w:val="Heading2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3" w:name="për-inteligjencën-artificiale"/>
      <w:r w:rsidRPr="00923FBE">
        <w:rPr>
          <w:rFonts w:ascii="Times New Roman" w:hAnsi="Times New Roman" w:cs="Times New Roman"/>
          <w:b/>
          <w:bCs/>
          <w:color w:val="auto"/>
          <w:sz w:val="28"/>
          <w:szCs w:val="28"/>
        </w:rPr>
        <w:t>“PËR INTELIGJENCËN ARTIFICIALE”</w:t>
      </w:r>
    </w:p>
    <w:p w14:paraId="1F6F0EEA" w14:textId="44E65983" w:rsidR="000C1B97" w:rsidRPr="00923FBE" w:rsidRDefault="000C1B97" w:rsidP="00923FBE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029BF9F5" w14:textId="77777777" w:rsidR="000C1B97" w:rsidRPr="00923FBE" w:rsidRDefault="000321BB" w:rsidP="00923FBE">
      <w:pPr>
        <w:pStyle w:val="Heading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4" w:name="Xca9220692609863c3de7c97d2502a7d3e073307"/>
      <w:bookmarkEnd w:id="3"/>
      <w:r w:rsidRPr="00923FBE">
        <w:rPr>
          <w:rFonts w:ascii="Times New Roman" w:hAnsi="Times New Roman" w:cs="Times New Roman"/>
          <w:b/>
          <w:bCs/>
          <w:color w:val="auto"/>
          <w:sz w:val="28"/>
          <w:szCs w:val="28"/>
        </w:rPr>
        <w:t>I. QËLLIMI I PROJEKTAKTIT DHE OBJEKTIVAT QË SYNOHEN TË ARRIHEN</w:t>
      </w:r>
    </w:p>
    <w:p w14:paraId="34D0E267" w14:textId="77777777" w:rsidR="000C1B97" w:rsidRPr="00923FBE" w:rsidRDefault="000321BB" w:rsidP="00923FBE">
      <w:pPr>
        <w:pStyle w:val="FirstParagraph"/>
        <w:jc w:val="both"/>
        <w:rPr>
          <w:rFonts w:ascii="Times New Roman" w:hAnsi="Times New Roman" w:cs="Times New Roman"/>
          <w:sz w:val="28"/>
          <w:szCs w:val="28"/>
        </w:rPr>
      </w:pPr>
      <w:r w:rsidRPr="00923FBE">
        <w:rPr>
          <w:rFonts w:ascii="Times New Roman" w:hAnsi="Times New Roman" w:cs="Times New Roman"/>
          <w:sz w:val="28"/>
          <w:szCs w:val="28"/>
        </w:rPr>
        <w:t xml:space="preserve">Ky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ojektligj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ka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qëllim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rij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uadr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ligjo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zhvill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vendosje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reg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vënie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hërbim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dor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steme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teligjencë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artificial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(IA)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Republikë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hqipëri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puthj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m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arime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guri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brojtje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rejta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hemelor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htet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rejtë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ransparencë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ovacion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eknologjik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.</w:t>
      </w:r>
    </w:p>
    <w:p w14:paraId="4C8A5E50" w14:textId="77777777" w:rsidR="000C1B97" w:rsidRPr="00923FBE" w:rsidRDefault="000321BB" w:rsidP="00923FBE">
      <w:pPr>
        <w:pStyle w:val="BodyText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ojektligj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yno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:</w:t>
      </w:r>
    </w:p>
    <w:p w14:paraId="73510C2F" w14:textId="77777777" w:rsidR="000C1B97" w:rsidRPr="00923FBE" w:rsidRDefault="000321BB" w:rsidP="00923FBE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garant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dorim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besueshëm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gur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steme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IA-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074D6136" w14:textId="77777777" w:rsidR="000C1B97" w:rsidRPr="00923FBE" w:rsidRDefault="000321BB" w:rsidP="00923FBE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brojtje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hëndet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guri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rejta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hemelor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ëna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personal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3E970B17" w14:textId="77777777" w:rsidR="000C1B97" w:rsidRPr="00923FBE" w:rsidRDefault="000321BB" w:rsidP="00923FBE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vendosje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rregulla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steme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IA-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m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rrezik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lar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43914D38" w14:textId="77777777" w:rsidR="000C1B97" w:rsidRPr="00923FBE" w:rsidRDefault="000321BB" w:rsidP="00923FBE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dal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aktika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apranueshm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IA-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384C2B58" w14:textId="77777777" w:rsidR="000C1B97" w:rsidRPr="00923FBE" w:rsidRDefault="000321BB" w:rsidP="00923FBE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rij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ekanizma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bikëqyrje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regu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ontroll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institucional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5D27AC2E" w14:textId="77777777" w:rsidR="000C1B97" w:rsidRPr="00923FBE" w:rsidRDefault="000321BB" w:rsidP="00923FBE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cakt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ërkesa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ransparenc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okumentim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eknik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bikëqyrj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njerëzor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5605390D" w14:textId="77777777" w:rsidR="000C1B97" w:rsidRPr="00923FBE" w:rsidRDefault="000321BB" w:rsidP="00923FBE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omov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ovacion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zhvillim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eknologjik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sandbox-eve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rregullator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216A877C" w14:textId="77777777" w:rsidR="000C1B97" w:rsidRPr="00923FBE" w:rsidRDefault="000321BB" w:rsidP="00923FBE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afr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legjislacion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hqipta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me acquis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Bashkim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Evropia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fushë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teligjencë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artificial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.</w:t>
      </w:r>
    </w:p>
    <w:p w14:paraId="0EDC58C5" w14:textId="50498AFA" w:rsidR="000C1B97" w:rsidRPr="00923FBE" w:rsidRDefault="000C1B97" w:rsidP="00923FBE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646444D" w14:textId="77777777" w:rsidR="000C1B97" w:rsidRPr="00923FBE" w:rsidRDefault="000321BB" w:rsidP="00923FBE">
      <w:pPr>
        <w:pStyle w:val="Heading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5" w:name="X4ed4923b812871ff096d378a16013b78084889c"/>
      <w:bookmarkEnd w:id="4"/>
      <w:r w:rsidRPr="00923FBE">
        <w:rPr>
          <w:rFonts w:ascii="Times New Roman" w:hAnsi="Times New Roman" w:cs="Times New Roman"/>
          <w:b/>
          <w:bCs/>
          <w:color w:val="auto"/>
          <w:sz w:val="28"/>
          <w:szCs w:val="28"/>
        </w:rPr>
        <w:t>II. VLERËSIMI I PROJEKTLIGJIT NË RAPORT ME PROGRAMIN POLITIK TË KËSHILLIT TË MINISTRAVE, ME PROGRAMIN ANALITIK TË AKTEVE DHE DOKUMENTE TË TJERA POLITIKE</w:t>
      </w:r>
    </w:p>
    <w:p w14:paraId="54AB1358" w14:textId="55867119" w:rsidR="00592E46" w:rsidRPr="00923FBE" w:rsidRDefault="00592E46" w:rsidP="00923FBE">
      <w:pPr>
        <w:pStyle w:val="BodyText"/>
        <w:jc w:val="both"/>
        <w:rPr>
          <w:rFonts w:ascii="Times New Roman" w:hAnsi="Times New Roman" w:cs="Times New Roman"/>
          <w:sz w:val="28"/>
          <w:szCs w:val="28"/>
        </w:rPr>
      </w:pPr>
      <w:r w:rsidRPr="00923FBE">
        <w:rPr>
          <w:rFonts w:ascii="Times New Roman" w:hAnsi="Times New Roman" w:cs="Times New Roman"/>
          <w:sz w:val="28"/>
          <w:szCs w:val="28"/>
        </w:rPr>
        <w:t>“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ojektligj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ësh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hartua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puthj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m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trukturë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arime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Rregullore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(BE) 2024/1689 (AI Act)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ësh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organizua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9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rer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isa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eksion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ematik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, 106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en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13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aneks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cila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rregulloj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ënyr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lo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zhvill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vendosje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lastRenderedPageBreak/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reg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dor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bikëqyrje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zbat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steme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teligjencë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artificial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Republikë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hqipëri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.”</w:t>
      </w:r>
    </w:p>
    <w:p w14:paraId="40B7036E" w14:textId="77777777" w:rsidR="000C1B97" w:rsidRPr="00923FBE" w:rsidRDefault="000321BB" w:rsidP="00923FBE">
      <w:pPr>
        <w:pStyle w:val="FirstParagraph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ojektligj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ësh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puthj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m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ogra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olitik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ëshill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inistra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ransform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igjital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trategji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ombëtar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Qeverisje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Elektronik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Agjendë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igjital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m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angazhime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Republikë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hqipëri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uad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oces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tegrim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evropia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.</w:t>
      </w:r>
    </w:p>
    <w:p w14:paraId="480B7B69" w14:textId="77777777" w:rsidR="000C1B97" w:rsidRPr="00923FBE" w:rsidRDefault="000321BB" w:rsidP="00923FBE">
      <w:pPr>
        <w:pStyle w:val="BodyText"/>
        <w:jc w:val="both"/>
        <w:rPr>
          <w:rFonts w:ascii="Times New Roman" w:hAnsi="Times New Roman" w:cs="Times New Roman"/>
          <w:sz w:val="28"/>
          <w:szCs w:val="28"/>
        </w:rPr>
      </w:pPr>
      <w:r w:rsidRPr="00923FBE">
        <w:rPr>
          <w:rFonts w:ascii="Times New Roman" w:hAnsi="Times New Roman" w:cs="Times New Roman"/>
          <w:sz w:val="28"/>
          <w:szCs w:val="28"/>
        </w:rPr>
        <w:t xml:space="preserve">Ky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ojektligj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lidhe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rejtpërdrej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m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mbushje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etyrime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q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buroj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ga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apitull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10 “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ransformim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igjital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Media”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m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oces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afrim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legjislacion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hqipta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me acquis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Bashkim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Evropia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fushë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teligjencë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artificial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.</w:t>
      </w:r>
    </w:p>
    <w:p w14:paraId="7B8A4CEC" w14:textId="77777777" w:rsidR="000C1B97" w:rsidRPr="00923FBE" w:rsidRDefault="000321BB" w:rsidP="00923FBE">
      <w:pPr>
        <w:pStyle w:val="BodyText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ojektligj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ësh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je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asa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ioritar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rij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j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uadr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gur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besueshëm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dor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teligjencë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artificial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Republikë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hqipëri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.</w:t>
      </w:r>
    </w:p>
    <w:p w14:paraId="03B5FB84" w14:textId="5404D35A" w:rsidR="000C1B97" w:rsidRPr="00923FBE" w:rsidRDefault="000C1B97" w:rsidP="00923FBE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77E9B24" w14:textId="77777777" w:rsidR="000C1B97" w:rsidRPr="00923FBE" w:rsidRDefault="000321BB" w:rsidP="00923FBE">
      <w:pPr>
        <w:pStyle w:val="Heading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6" w:name="X9275727b0b3ce89df8827d2f88d30968d1aa020"/>
      <w:bookmarkEnd w:id="5"/>
      <w:r w:rsidRPr="00923FBE">
        <w:rPr>
          <w:rFonts w:ascii="Times New Roman" w:hAnsi="Times New Roman" w:cs="Times New Roman"/>
          <w:b/>
          <w:bCs/>
          <w:color w:val="auto"/>
          <w:sz w:val="28"/>
          <w:szCs w:val="28"/>
        </w:rPr>
        <w:t>III. ARGUMENTIMI I PROJEKTLIGJIT LIDHUR ME PËRPARËSITË, PROBLEMATIKAT DHE EFEKTET E PRITSHME</w:t>
      </w:r>
    </w:p>
    <w:p w14:paraId="4F12AA04" w14:textId="77777777" w:rsidR="000C1B97" w:rsidRPr="00923FBE" w:rsidRDefault="000321BB" w:rsidP="00923FBE">
      <w:pPr>
        <w:pStyle w:val="FirstParagraph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Zhvillim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hpej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steme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teligjencë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artificial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ka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rijua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evojë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j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uad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osaçëm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ligjo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q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garanto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dor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gur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, transparent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gjegjshëm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ëtyr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eknologji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.</w:t>
      </w:r>
    </w:p>
    <w:p w14:paraId="1A1131B3" w14:textId="77777777" w:rsidR="000C1B97" w:rsidRPr="00923FBE" w:rsidRDefault="000321BB" w:rsidP="00923FBE">
      <w:pPr>
        <w:pStyle w:val="BodyText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ungesa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j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uadr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edikua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ligjo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IA-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rijo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asigur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juridik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operatorë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ekonomik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stitucione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ublik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unge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tandardesh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guri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ransparencë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steme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IA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rrezik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cen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rejta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hemelor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ëna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ersonal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.</w:t>
      </w:r>
    </w:p>
    <w:p w14:paraId="20AC5621" w14:textId="77777777" w:rsidR="000C1B97" w:rsidRPr="00923FBE" w:rsidRDefault="000321BB" w:rsidP="00923FBE">
      <w:pPr>
        <w:pStyle w:val="BodyText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ojektligj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arashiko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:</w:t>
      </w:r>
    </w:p>
    <w:p w14:paraId="0E70E903" w14:textId="77777777" w:rsidR="000C1B97" w:rsidRPr="00923FBE" w:rsidRDefault="000321BB" w:rsidP="00923FBE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lasifik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steme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IA-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pa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ivel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rreziku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1CA7D456" w14:textId="77777777" w:rsidR="000C1B97" w:rsidRPr="00923FBE" w:rsidRDefault="000321BB" w:rsidP="00923FBE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ërkesa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osaçm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steme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m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rrezik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lar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6D899C37" w14:textId="77777777" w:rsidR="000C1B97" w:rsidRPr="00923FBE" w:rsidRDefault="000321BB" w:rsidP="00923FBE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etyrim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ofrues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dorues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mportues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shpërndarës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533AD3EE" w14:textId="77777777" w:rsidR="000C1B97" w:rsidRPr="00923FBE" w:rsidRDefault="000321BB" w:rsidP="00923FBE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ekanizma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bikëqyrje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regu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vlerësim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konformitet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12E1254F" w14:textId="77777777" w:rsidR="000C1B97" w:rsidRPr="00923FBE" w:rsidRDefault="000321BB" w:rsidP="00923FBE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rij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sandbox-ev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rregullator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inovacion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626104FD" w14:textId="77777777" w:rsidR="000C1B97" w:rsidRPr="00923FBE" w:rsidRDefault="000321BB" w:rsidP="00923FBE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923FBE">
        <w:rPr>
          <w:rFonts w:ascii="Times New Roman" w:hAnsi="Times New Roman" w:cs="Times New Roman"/>
          <w:sz w:val="28"/>
          <w:szCs w:val="28"/>
        </w:rPr>
        <w:t xml:space="preserve">masa administrativ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ekanizma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kontroll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3F094E14" w14:textId="77777777" w:rsidR="000C1B97" w:rsidRPr="00923FBE" w:rsidRDefault="000321BB" w:rsidP="00923FBE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bashkëpunim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stitucional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dërmje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autoritete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ompetent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.</w:t>
      </w:r>
    </w:p>
    <w:p w14:paraId="63052BE2" w14:textId="77777777" w:rsidR="000C1B97" w:rsidRPr="00923FBE" w:rsidRDefault="000321BB" w:rsidP="00923FBE">
      <w:pPr>
        <w:pStyle w:val="FirstParagraph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Efekte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itshm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ojektligj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ja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:</w:t>
      </w:r>
    </w:p>
    <w:p w14:paraId="5871560A" w14:textId="77777777" w:rsidR="000C1B97" w:rsidRPr="00923FBE" w:rsidRDefault="000321BB" w:rsidP="00923FBE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rritja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guri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juridik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eknik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dor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IA-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0EFEAEC7" w14:textId="77777777" w:rsidR="000C1B97" w:rsidRPr="00923FBE" w:rsidRDefault="000321BB" w:rsidP="00923FBE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lastRenderedPageBreak/>
        <w:t>mbrojtja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efekti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qytetarë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konsumatorë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5B83C668" w14:textId="77777777" w:rsidR="000C1B97" w:rsidRPr="00923FBE" w:rsidRDefault="000321BB" w:rsidP="00923FBE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harmonizim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m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tandarde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Bashkim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Evropia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695F73DF" w14:textId="77777777" w:rsidR="000C1B97" w:rsidRPr="00923FBE" w:rsidRDefault="000321BB" w:rsidP="00923FBE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xitja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ovacion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vestime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teknologj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0DED2807" w14:textId="77777777" w:rsidR="000C1B97" w:rsidRPr="00923FBE" w:rsidRDefault="000321BB" w:rsidP="00923FBE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forcim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bikëqyrje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stitucional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brojtje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rejta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hemelor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.</w:t>
      </w:r>
    </w:p>
    <w:p w14:paraId="5E254B3D" w14:textId="582CF897" w:rsidR="000C1B97" w:rsidRPr="00923FBE" w:rsidRDefault="000C1B97" w:rsidP="00923FBE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7C453ED" w14:textId="77777777" w:rsidR="000C1B97" w:rsidRPr="00923FBE" w:rsidRDefault="000321BB" w:rsidP="00923FBE">
      <w:pPr>
        <w:pStyle w:val="Heading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7" w:name="X5be17405a1ebee49f873c0e20f61ba5998a14d3"/>
      <w:bookmarkEnd w:id="6"/>
      <w:r w:rsidRPr="00923FBE">
        <w:rPr>
          <w:rFonts w:ascii="Times New Roman" w:hAnsi="Times New Roman" w:cs="Times New Roman"/>
          <w:b/>
          <w:bCs/>
          <w:color w:val="auto"/>
          <w:sz w:val="28"/>
          <w:szCs w:val="28"/>
        </w:rPr>
        <w:t>IV. VLERËSIMI I LIGJSHMËRISË, KUSHTETUTSHMËRISË DHE HARMONIZIMI ME LEGJISLACIONIN NË FUQI VENDAS E NDËRKOMBËTAR</w:t>
      </w:r>
    </w:p>
    <w:p w14:paraId="21D4931A" w14:textId="77777777" w:rsidR="000C1B97" w:rsidRPr="00923FBE" w:rsidRDefault="000321BB" w:rsidP="00923FBE">
      <w:pPr>
        <w:pStyle w:val="FirstParagraph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ojektligj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ësh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hartua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puthj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m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ushtetutë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Republikë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hqipëri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legjislacion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fuq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Republikë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hqipëri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.</w:t>
      </w:r>
    </w:p>
    <w:p w14:paraId="731C046A" w14:textId="77777777" w:rsidR="000C1B97" w:rsidRPr="00923FBE" w:rsidRDefault="000321BB" w:rsidP="00923FBE">
      <w:pPr>
        <w:pStyle w:val="BodyText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ojektligj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ësh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puthj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me:</w:t>
      </w:r>
    </w:p>
    <w:p w14:paraId="14E24AA6" w14:textId="77777777" w:rsidR="000C1B97" w:rsidRPr="00923FBE" w:rsidRDefault="000321BB" w:rsidP="00923FBE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legjislacion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brojtje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ëna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personal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48568AC3" w14:textId="77777777" w:rsidR="000C1B97" w:rsidRPr="00923FBE" w:rsidRDefault="000321BB" w:rsidP="00923FBE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legjislacion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qeverisje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elektronik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3B16271E" w14:textId="77777777" w:rsidR="000C1B97" w:rsidRPr="00923FBE" w:rsidRDefault="000321BB" w:rsidP="00923FBE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legjislacion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bikëqyrje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tregu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5BE7804A" w14:textId="77777777" w:rsidR="000C1B97" w:rsidRPr="00923FBE" w:rsidRDefault="000321BB" w:rsidP="00923FBE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legjislacion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guri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produkte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5B318148" w14:textId="77777777" w:rsidR="000C1B97" w:rsidRPr="00923FBE" w:rsidRDefault="000321BB" w:rsidP="00923FBE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legjislacion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procedural </w:t>
      </w:r>
      <w:proofErr w:type="gramStart"/>
      <w:r w:rsidRPr="00923FBE">
        <w:rPr>
          <w:rFonts w:ascii="Times New Roman" w:hAnsi="Times New Roman" w:cs="Times New Roman"/>
          <w:sz w:val="28"/>
          <w:szCs w:val="28"/>
        </w:rPr>
        <w:t>penal;</w:t>
      </w:r>
      <w:proofErr w:type="gramEnd"/>
    </w:p>
    <w:p w14:paraId="15397E4D" w14:textId="77777777" w:rsidR="000C1B97" w:rsidRPr="00923FBE" w:rsidRDefault="000321BB" w:rsidP="00923FBE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legjislacion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brojtje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konsumator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59AF0CF7" w14:textId="77777777" w:rsidR="000C1B97" w:rsidRPr="00923FBE" w:rsidRDefault="000321BB" w:rsidP="00923FBE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legjislacion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guri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ibernetik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frastrukturë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ritik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.</w:t>
      </w:r>
    </w:p>
    <w:p w14:paraId="2B913407" w14:textId="77777777" w:rsidR="000C1B97" w:rsidRPr="00923FBE" w:rsidRDefault="000321BB" w:rsidP="00923FBE">
      <w:pPr>
        <w:pStyle w:val="FirstParagraph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ojektligj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respekto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arime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ushtetues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oporcionalitet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guri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juridik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brojtje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rejta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liri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hemelor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.</w:t>
      </w:r>
    </w:p>
    <w:p w14:paraId="7C85B147" w14:textId="306575A8" w:rsidR="000C1B97" w:rsidRPr="00923FBE" w:rsidRDefault="000C1B97" w:rsidP="00923FBE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FEEEE99" w14:textId="77777777" w:rsidR="000C1B97" w:rsidRPr="00923FBE" w:rsidRDefault="000321BB" w:rsidP="00923FBE">
      <w:pPr>
        <w:pStyle w:val="Heading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8" w:name="Xc12cda39b04fdce5f4d1feb9ee971a31e72581a"/>
      <w:bookmarkEnd w:id="7"/>
      <w:r w:rsidRPr="00923FBE">
        <w:rPr>
          <w:rFonts w:ascii="Times New Roman" w:hAnsi="Times New Roman" w:cs="Times New Roman"/>
          <w:b/>
          <w:bCs/>
          <w:color w:val="auto"/>
          <w:sz w:val="28"/>
          <w:szCs w:val="28"/>
        </w:rPr>
        <w:t>V. VLERËSIMI I SHKALLËS SË PËRAFRIMIT ME ACQUIS COMMUNAUTAIRE (PËR PROJEKTAKTET NORMATIVE)</w:t>
      </w:r>
    </w:p>
    <w:p w14:paraId="7C443C85" w14:textId="77777777" w:rsidR="000C1B97" w:rsidRPr="00923FBE" w:rsidRDefault="000321BB" w:rsidP="00923FBE">
      <w:pPr>
        <w:pStyle w:val="FirstParagraph"/>
        <w:jc w:val="both"/>
        <w:rPr>
          <w:rFonts w:ascii="Times New Roman" w:hAnsi="Times New Roman" w:cs="Times New Roman"/>
          <w:sz w:val="28"/>
          <w:szCs w:val="28"/>
        </w:rPr>
      </w:pPr>
      <w:r w:rsidRPr="00923FBE">
        <w:rPr>
          <w:rFonts w:ascii="Times New Roman" w:hAnsi="Times New Roman" w:cs="Times New Roman"/>
          <w:sz w:val="28"/>
          <w:szCs w:val="28"/>
        </w:rPr>
        <w:t xml:space="preserve">Ky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ojektligj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yno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afr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legjislacion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hqipta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m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Rregullore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(BE) 2024/1689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arlament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Evropia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ëshill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“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teligjencë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Artificial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” (Artificial Intelligence Act)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me acquis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Bashkim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Evropia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fushë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bikëqyrje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regu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guri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odukte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brojtje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onsumator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brojtje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ëna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ersonal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.</w:t>
      </w:r>
    </w:p>
    <w:p w14:paraId="60D2AB75" w14:textId="77777777" w:rsidR="000C1B97" w:rsidRPr="00923FBE" w:rsidRDefault="000321BB" w:rsidP="00923FBE">
      <w:pPr>
        <w:pStyle w:val="BodyText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ojektligj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ësh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hartua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b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trukturë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arime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AI Act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Bashkim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vropian, duke u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shtatu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m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rend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juridik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organiz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stitucional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Republikë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hqipëri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.</w:t>
      </w:r>
    </w:p>
    <w:p w14:paraId="0D088C23" w14:textId="3F5F89E5" w:rsidR="000C1B97" w:rsidRPr="00923FBE" w:rsidRDefault="000C1B97" w:rsidP="00923FBE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BF4CC05" w14:textId="77777777" w:rsidR="000C1B97" w:rsidRPr="00923FBE" w:rsidRDefault="000321BB" w:rsidP="00923FBE">
      <w:pPr>
        <w:pStyle w:val="Heading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9" w:name="Xe17d98692c3ae4a1c1714d40f5f8bb728a4dfae"/>
      <w:bookmarkEnd w:id="8"/>
      <w:r w:rsidRPr="00923FBE"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VI. PËRMBLEDHJE SHPJEGUESE E PËRMBAJTJES SË PROJEKTAKTIT</w:t>
      </w:r>
    </w:p>
    <w:p w14:paraId="1943A33A" w14:textId="77777777" w:rsidR="000C1B97" w:rsidRPr="00923FBE" w:rsidRDefault="000321BB" w:rsidP="00923FBE">
      <w:pPr>
        <w:pStyle w:val="FirstParagraph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ojektligj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bëhe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ga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ispozita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q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rregulloj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:</w:t>
      </w:r>
    </w:p>
    <w:p w14:paraId="52D99F84" w14:textId="77777777" w:rsidR="000C1B97" w:rsidRPr="00923FBE" w:rsidRDefault="000321BB" w:rsidP="00923FBE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qëll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objekt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fushë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zbatim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01C974AE" w14:textId="77777777" w:rsidR="000C1B97" w:rsidRPr="00923FBE" w:rsidRDefault="000321BB" w:rsidP="00923FBE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kufizime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ryesor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teligjencë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artificial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288DF601" w14:textId="77777777" w:rsidR="000C1B97" w:rsidRPr="00923FBE" w:rsidRDefault="000321BB" w:rsidP="00923FBE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aktika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daluara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teligjencë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artificial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69234015" w14:textId="77777777" w:rsidR="000C1B97" w:rsidRPr="00923FBE" w:rsidRDefault="000321BB" w:rsidP="00923FBE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lasifik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steme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IA-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m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rrezik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lar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085E4D8F" w14:textId="77777777" w:rsidR="000C1B97" w:rsidRPr="00923FBE" w:rsidRDefault="000321BB" w:rsidP="00923FBE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ërkesa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eknik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organizati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steme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m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rrezik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lar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24D217F4" w14:textId="77777777" w:rsidR="000C1B97" w:rsidRPr="00923FBE" w:rsidRDefault="000321BB" w:rsidP="00923FBE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ste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enaxhim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rreziku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2AEDBD8A" w14:textId="77777777" w:rsidR="000C1B97" w:rsidRPr="00923FBE" w:rsidRDefault="000321BB" w:rsidP="00923FBE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qeverisje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cilësi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dhëna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7D8D1F0F" w14:textId="77777777" w:rsidR="000C1B97" w:rsidRPr="00923FBE" w:rsidRDefault="000321BB" w:rsidP="00923FBE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okumentacion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teknik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29ED910A" w14:textId="77777777" w:rsidR="000C1B97" w:rsidRPr="00923FBE" w:rsidRDefault="000321BB" w:rsidP="00923FBE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regjistr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transparencë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19E1F996" w14:textId="77777777" w:rsidR="000C1B97" w:rsidRPr="00923FBE" w:rsidRDefault="000321BB" w:rsidP="00923FBE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bikëqyrje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njerëzor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0D30B7E0" w14:textId="77777777" w:rsidR="000C1B97" w:rsidRPr="00923FBE" w:rsidRDefault="000321BB" w:rsidP="00923FBE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vlerës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konformitet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210AD1B0" w14:textId="77777777" w:rsidR="000C1B97" w:rsidRPr="00923FBE" w:rsidRDefault="000321BB" w:rsidP="00923FBE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onitor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pas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vendosje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treg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371B0117" w14:textId="77777777" w:rsidR="000C1B97" w:rsidRPr="00923FBE" w:rsidRDefault="000321BB" w:rsidP="00923FBE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923FBE">
        <w:rPr>
          <w:rFonts w:ascii="Times New Roman" w:hAnsi="Times New Roman" w:cs="Times New Roman"/>
          <w:sz w:val="28"/>
          <w:szCs w:val="28"/>
        </w:rPr>
        <w:t xml:space="preserve">sandbox-et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rregullator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923FBE">
        <w:rPr>
          <w:rFonts w:ascii="Times New Roman" w:hAnsi="Times New Roman" w:cs="Times New Roman"/>
          <w:sz w:val="28"/>
          <w:szCs w:val="28"/>
        </w:rPr>
        <w:t>IA;</w:t>
      </w:r>
      <w:proofErr w:type="gramEnd"/>
    </w:p>
    <w:p w14:paraId="22059305" w14:textId="77777777" w:rsidR="000C1B97" w:rsidRPr="00923FBE" w:rsidRDefault="000321BB" w:rsidP="00923FBE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ompetenca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autoritete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përgjegjës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4AE5DB1E" w14:textId="77777777" w:rsidR="000C1B97" w:rsidRPr="00923FBE" w:rsidRDefault="000321BB" w:rsidP="00923FBE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asa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administrativ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sanksione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6F13DF7E" w14:textId="77777777" w:rsidR="000C1B97" w:rsidRPr="00923FBE" w:rsidRDefault="000321BB" w:rsidP="00923FBE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bashkëpun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ndërinstitucional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6871DD8E" w14:textId="77777777" w:rsidR="000C1B97" w:rsidRPr="00923FBE" w:rsidRDefault="000321BB" w:rsidP="00923FBE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ispozita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alimtar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hyrje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fuq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.</w:t>
      </w:r>
    </w:p>
    <w:p w14:paraId="734D894B" w14:textId="77777777" w:rsidR="000C1B97" w:rsidRPr="00923FBE" w:rsidRDefault="000321BB" w:rsidP="00923FBE">
      <w:pPr>
        <w:pStyle w:val="FirstParagraph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ojektligj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cakto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gjithashtu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:</w:t>
      </w:r>
    </w:p>
    <w:p w14:paraId="0098F3FE" w14:textId="169644CF" w:rsidR="000C1B97" w:rsidRPr="00923FBE" w:rsidRDefault="000321BB" w:rsidP="00923FBE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Agjenci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ombëtar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hoqëri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formacion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(AKSHI)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autorite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oordinue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/</w:t>
      </w:r>
      <w:proofErr w:type="spellStart"/>
      <w:r w:rsidR="00CE16FE" w:rsidRPr="00923FBE">
        <w:rPr>
          <w:rFonts w:ascii="Times New Roman" w:hAnsi="Times New Roman" w:cs="Times New Roman"/>
          <w:sz w:val="28"/>
          <w:szCs w:val="28"/>
        </w:rPr>
        <w:t>Strukturë</w:t>
      </w:r>
      <w:proofErr w:type="spellEnd"/>
      <w:r w:rsidR="00CE16FE"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IA-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06D50090" w14:textId="77777777" w:rsidR="000C1B97" w:rsidRPr="00923FBE" w:rsidRDefault="000321BB" w:rsidP="00923FBE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autoritet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gjegjë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bikëqyrje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tregu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34834B03" w14:textId="77777777" w:rsidR="000C1B97" w:rsidRPr="00923FBE" w:rsidRDefault="000321BB" w:rsidP="00923FBE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autoritet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njoftue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2BE187FF" w14:textId="77777777" w:rsidR="000C1B97" w:rsidRPr="00923FBE" w:rsidRDefault="000321BB" w:rsidP="00923FBE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omisioner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Drejtën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formim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brojtje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ëna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Personal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062B11ED" w14:textId="77777777" w:rsidR="000C1B97" w:rsidRPr="00923FBE" w:rsidRDefault="000321BB" w:rsidP="00923FBE">
      <w:pPr>
        <w:pStyle w:val="FirstParagraph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autoritet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ompetent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zbat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ëtij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ligj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.</w:t>
      </w:r>
    </w:p>
    <w:p w14:paraId="3D5B697B" w14:textId="4F39E431" w:rsidR="000C1B97" w:rsidRPr="00923FBE" w:rsidRDefault="000C1B97" w:rsidP="00923FBE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6EA749A" w14:textId="77777777" w:rsidR="000C1B97" w:rsidRPr="00923FBE" w:rsidRDefault="000321BB" w:rsidP="00923FBE">
      <w:pPr>
        <w:pStyle w:val="Heading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0" w:name="X8f8e589757ec9e23e024d51fa790ec4ef138fd6"/>
      <w:bookmarkEnd w:id="9"/>
      <w:r w:rsidRPr="00923FBE"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VII. INSTITUCIONET DHE ORGANET QË NGARKOHEN PËR ZBATIMIN E AKTIT</w:t>
      </w:r>
    </w:p>
    <w:p w14:paraId="1B882318" w14:textId="77777777" w:rsidR="000C1B97" w:rsidRPr="00923FBE" w:rsidRDefault="000321BB" w:rsidP="00923FBE">
      <w:pPr>
        <w:pStyle w:val="FirstParagraph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stitucione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gjegjës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zbat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ëtij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ligj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ja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:</w:t>
      </w:r>
    </w:p>
    <w:p w14:paraId="50B71FF7" w14:textId="77777777" w:rsidR="000C1B97" w:rsidRPr="00923FBE" w:rsidRDefault="000321BB" w:rsidP="00923FBE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Agjencia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ombëtar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hoqëri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formacion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(AKSHI</w:t>
      </w:r>
      <w:proofErr w:type="gramStart"/>
      <w:r w:rsidRPr="00923FBE">
        <w:rPr>
          <w:rFonts w:ascii="Times New Roman" w:hAnsi="Times New Roman" w:cs="Times New Roman"/>
          <w:sz w:val="28"/>
          <w:szCs w:val="28"/>
        </w:rPr>
        <w:t>);</w:t>
      </w:r>
      <w:proofErr w:type="gramEnd"/>
    </w:p>
    <w:p w14:paraId="1C52352D" w14:textId="77777777" w:rsidR="000C1B97" w:rsidRPr="00923FBE" w:rsidRDefault="000321BB" w:rsidP="00923FBE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autoritet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gjegjë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bikëqyrje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tregu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18CECF26" w14:textId="77777777" w:rsidR="000C1B97" w:rsidRPr="00923FBE" w:rsidRDefault="000321BB" w:rsidP="00923FBE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autoritet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njoftue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50EDA970" w14:textId="77777777" w:rsidR="000C1B97" w:rsidRPr="00923FBE" w:rsidRDefault="000321BB" w:rsidP="00923FBE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omisioner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Drejtën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formim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brojtje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ëna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23FBE">
        <w:rPr>
          <w:rFonts w:ascii="Times New Roman" w:hAnsi="Times New Roman" w:cs="Times New Roman"/>
          <w:sz w:val="28"/>
          <w:szCs w:val="28"/>
        </w:rPr>
        <w:t>Personal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488A1636" w14:textId="77777777" w:rsidR="000C1B97" w:rsidRPr="00923FBE" w:rsidRDefault="000321BB" w:rsidP="00923FBE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stitucione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autoritete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jera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ompetent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pa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fushë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katës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gjegjësi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.</w:t>
      </w:r>
    </w:p>
    <w:p w14:paraId="7482FE5D" w14:textId="7AF40902" w:rsidR="000C1B97" w:rsidRPr="00923FBE" w:rsidRDefault="000C1B97" w:rsidP="00923FBE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0653370" w14:textId="77777777" w:rsidR="000C1B97" w:rsidRPr="00923FBE" w:rsidRDefault="000321BB" w:rsidP="00923FBE">
      <w:pPr>
        <w:pStyle w:val="Heading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1" w:name="X13f91eb3e05d395e9ef39f2691b84606e148201"/>
      <w:bookmarkEnd w:id="10"/>
      <w:r w:rsidRPr="00923FBE">
        <w:rPr>
          <w:rFonts w:ascii="Times New Roman" w:hAnsi="Times New Roman" w:cs="Times New Roman"/>
          <w:b/>
          <w:bCs/>
          <w:color w:val="auto"/>
          <w:sz w:val="28"/>
          <w:szCs w:val="28"/>
        </w:rPr>
        <w:t>VIII. PERSONAT DHE INSTITUCIONET QË KANË KONTRIBUAR NË HARTIMIN E PROJEKTAKTIT</w:t>
      </w:r>
    </w:p>
    <w:p w14:paraId="2573410E" w14:textId="77777777" w:rsidR="000C1B97" w:rsidRPr="00923FBE" w:rsidRDefault="000321BB" w:rsidP="00923FBE">
      <w:pPr>
        <w:pStyle w:val="FirstParagraph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ojektligj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ësh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hartua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ga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Agjencia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ombëtar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hoqëri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formacion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(AKSHI)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bashkëpunim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m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stitucione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gjegjës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pa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fusha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katës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onsultim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m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eksper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ombëtar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dërkombëtar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fushë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teligjencë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artificial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acquis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Bashkim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vropian.</w:t>
      </w:r>
    </w:p>
    <w:p w14:paraId="5193891B" w14:textId="77777777" w:rsidR="000C1B97" w:rsidRPr="00923FBE" w:rsidRDefault="000321BB" w:rsidP="00923FBE">
      <w:pPr>
        <w:pStyle w:val="BodyText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ojektligj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ësh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hartua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duk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arr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konsidera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tandarde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aktika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ira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Bashkim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vropian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rekomandime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dërkombëtar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fushë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teligjencë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artificial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evoja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zhvill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gur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h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besueshëm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eknologji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teligjencës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artificial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Republikë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hqipëris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>.</w:t>
      </w:r>
    </w:p>
    <w:p w14:paraId="23FFB48A" w14:textId="77777777" w:rsidR="000C1B97" w:rsidRPr="00923FBE" w:rsidRDefault="000321BB" w:rsidP="00923FBE">
      <w:pPr>
        <w:pStyle w:val="BodyText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ojektligji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do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’u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dërgohe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mendim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stitucione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gjegjës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përmje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sistemi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-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akte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n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puthj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m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ocedurat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caktuara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ër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bashkërendimin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institucional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të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23FBE">
        <w:rPr>
          <w:rFonts w:ascii="Times New Roman" w:hAnsi="Times New Roman" w:cs="Times New Roman"/>
          <w:sz w:val="28"/>
          <w:szCs w:val="28"/>
        </w:rPr>
        <w:t>projektakteve</w:t>
      </w:r>
      <w:proofErr w:type="spellEnd"/>
      <w:r w:rsidRPr="00923FBE">
        <w:rPr>
          <w:rFonts w:ascii="Times New Roman" w:hAnsi="Times New Roman" w:cs="Times New Roman"/>
          <w:sz w:val="28"/>
          <w:szCs w:val="28"/>
        </w:rPr>
        <w:t xml:space="preserve"> normative.</w:t>
      </w:r>
      <w:bookmarkEnd w:id="2"/>
      <w:bookmarkEnd w:id="11"/>
    </w:p>
    <w:sectPr w:rsidR="000C1B97" w:rsidRPr="00923FBE">
      <w:footerReference w:type="default" r:id="rId7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77019E" w14:textId="77777777" w:rsidR="001325C6" w:rsidRDefault="001325C6" w:rsidP="0074371D">
      <w:pPr>
        <w:spacing w:after="0"/>
      </w:pPr>
      <w:r>
        <w:separator/>
      </w:r>
    </w:p>
  </w:endnote>
  <w:endnote w:type="continuationSeparator" w:id="0">
    <w:p w14:paraId="614C1EF8" w14:textId="77777777" w:rsidR="001325C6" w:rsidRDefault="001325C6" w:rsidP="007437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A53389" w14:textId="77777777" w:rsidR="0074371D" w:rsidRPr="00417067" w:rsidRDefault="0074371D" w:rsidP="0074371D">
    <w:pPr>
      <w:pStyle w:val="Footer"/>
      <w:jc w:val="both"/>
      <w:rPr>
        <w:rFonts w:ascii="Times New Roman" w:hAnsi="Times New Roman"/>
      </w:rPr>
    </w:pPr>
  </w:p>
  <w:p w14:paraId="4EB6C252" w14:textId="3B49C05F" w:rsidR="0074371D" w:rsidRPr="003425D0" w:rsidRDefault="0074371D" w:rsidP="0074371D">
    <w:pPr>
      <w:pStyle w:val="Footer"/>
      <w:pBdr>
        <w:top w:val="thinThickSmallGap" w:sz="24" w:space="1" w:color="622423"/>
      </w:pBdr>
      <w:tabs>
        <w:tab w:val="clear" w:pos="4680"/>
      </w:tabs>
      <w:rPr>
        <w:rFonts w:ascii="Times New Roman" w:eastAsia="Times New Roman" w:hAnsi="Times New Roman"/>
      </w:rPr>
    </w:pPr>
    <w:r w:rsidRPr="00417067">
      <w:rPr>
        <w:rFonts w:ascii="Times New Roman" w:eastAsia="Times New Roman" w:hAnsi="Times New Roman"/>
      </w:rPr>
      <w:t xml:space="preserve">Relacion </w:t>
    </w:r>
    <w:proofErr w:type="spellStart"/>
    <w:r w:rsidRPr="00417067">
      <w:rPr>
        <w:rFonts w:ascii="Times New Roman" w:eastAsia="Times New Roman" w:hAnsi="Times New Roman"/>
      </w:rPr>
      <w:t>shpjegues</w:t>
    </w:r>
    <w:proofErr w:type="spellEnd"/>
    <w:r w:rsidRPr="00417067">
      <w:rPr>
        <w:rFonts w:ascii="Times New Roman" w:eastAsia="Times New Roman" w:hAnsi="Times New Roman"/>
      </w:rPr>
      <w:t xml:space="preserve"> </w:t>
    </w:r>
    <w:proofErr w:type="spellStart"/>
    <w:r w:rsidRPr="00417067">
      <w:rPr>
        <w:rFonts w:ascii="Times New Roman" w:eastAsia="Times New Roman" w:hAnsi="Times New Roman"/>
      </w:rPr>
      <w:t>për</w:t>
    </w:r>
    <w:proofErr w:type="spellEnd"/>
    <w:r w:rsidRPr="00417067">
      <w:rPr>
        <w:rFonts w:ascii="Times New Roman" w:eastAsia="Times New Roman" w:hAnsi="Times New Roman"/>
      </w:rPr>
      <w:t xml:space="preserve"> </w:t>
    </w:r>
    <w:proofErr w:type="spellStart"/>
    <w:r w:rsidRPr="00417067">
      <w:rPr>
        <w:rFonts w:ascii="Times New Roman" w:eastAsia="Times New Roman" w:hAnsi="Times New Roman"/>
      </w:rPr>
      <w:t>projekt</w:t>
    </w:r>
    <w:r>
      <w:rPr>
        <w:rFonts w:ascii="Times New Roman" w:eastAsia="Times New Roman" w:hAnsi="Times New Roman"/>
      </w:rPr>
      <w:t>ligjin</w:t>
    </w:r>
    <w:proofErr w:type="spellEnd"/>
    <w:r w:rsidRPr="00417067">
      <w:rPr>
        <w:rFonts w:ascii="Times New Roman" w:eastAsia="Times New Roman" w:hAnsi="Times New Roman"/>
      </w:rPr>
      <w:t xml:space="preserve"> </w:t>
    </w:r>
    <w:r w:rsidRPr="00417067">
      <w:rPr>
        <w:rFonts w:ascii="Times New Roman" w:hAnsi="Times New Roman"/>
        <w:lang w:val="it-IT"/>
      </w:rPr>
      <w:t>“</w:t>
    </w:r>
    <w:proofErr w:type="spellStart"/>
    <w:r w:rsidRPr="00417067">
      <w:rPr>
        <w:rFonts w:ascii="Times New Roman" w:hAnsi="Times New Roman"/>
      </w:rPr>
      <w:t>Për</w:t>
    </w:r>
    <w:proofErr w:type="spellEnd"/>
    <w:r w:rsidRPr="00417067">
      <w:rPr>
        <w:rFonts w:ascii="Times New Roman" w:hAnsi="Times New Roman"/>
      </w:rPr>
      <w:t xml:space="preserve"> </w:t>
    </w:r>
    <w:proofErr w:type="spellStart"/>
    <w:r>
      <w:rPr>
        <w:rFonts w:ascii="Times New Roman" w:hAnsi="Times New Roman"/>
      </w:rPr>
      <w:t>Inteligjencën</w:t>
    </w:r>
    <w:proofErr w:type="spellEnd"/>
    <w:r>
      <w:rPr>
        <w:rFonts w:ascii="Times New Roman" w:hAnsi="Times New Roman"/>
      </w:rPr>
      <w:t xml:space="preserve"> </w:t>
    </w:r>
    <w:proofErr w:type="spellStart"/>
    <w:r>
      <w:rPr>
        <w:rFonts w:ascii="Times New Roman" w:hAnsi="Times New Roman"/>
      </w:rPr>
      <w:t>Artificiale</w:t>
    </w:r>
    <w:proofErr w:type="spellEnd"/>
    <w:r>
      <w:rPr>
        <w:rFonts w:ascii="Times New Roman" w:hAnsi="Times New Roman"/>
      </w:rPr>
      <w:t xml:space="preserve">” </w:t>
    </w:r>
    <w:r w:rsidRPr="004B7907">
      <w:rPr>
        <w:rFonts w:ascii="Times New Roman" w:eastAsia="Times New Roman" w:hAnsi="Times New Roman"/>
      </w:rPr>
      <w:tab/>
    </w:r>
  </w:p>
  <w:p w14:paraId="4B87652D" w14:textId="77777777" w:rsidR="0074371D" w:rsidRDefault="007437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877376" w14:textId="77777777" w:rsidR="001325C6" w:rsidRDefault="001325C6" w:rsidP="0074371D">
      <w:pPr>
        <w:spacing w:after="0"/>
      </w:pPr>
      <w:r>
        <w:separator/>
      </w:r>
    </w:p>
  </w:footnote>
  <w:footnote w:type="continuationSeparator" w:id="0">
    <w:p w14:paraId="3F1671BB" w14:textId="77777777" w:rsidR="001325C6" w:rsidRDefault="001325C6" w:rsidP="0074371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14A0E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E68AE8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36101308">
    <w:abstractNumId w:val="0"/>
  </w:num>
  <w:num w:numId="2" w16cid:durableId="666713875">
    <w:abstractNumId w:val="1"/>
  </w:num>
  <w:num w:numId="3" w16cid:durableId="369231588">
    <w:abstractNumId w:val="1"/>
  </w:num>
  <w:num w:numId="4" w16cid:durableId="1896891358">
    <w:abstractNumId w:val="1"/>
  </w:num>
  <w:num w:numId="5" w16cid:durableId="407925177">
    <w:abstractNumId w:val="1"/>
  </w:num>
  <w:num w:numId="6" w16cid:durableId="1005978076">
    <w:abstractNumId w:val="1"/>
  </w:num>
  <w:num w:numId="7" w16cid:durableId="565839150">
    <w:abstractNumId w:val="1"/>
  </w:num>
  <w:num w:numId="8" w16cid:durableId="13299891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1B97"/>
    <w:rsid w:val="000321BB"/>
    <w:rsid w:val="000C1B97"/>
    <w:rsid w:val="001325C6"/>
    <w:rsid w:val="00494BFB"/>
    <w:rsid w:val="004A5F89"/>
    <w:rsid w:val="00592E46"/>
    <w:rsid w:val="0074371D"/>
    <w:rsid w:val="00923FBE"/>
    <w:rsid w:val="0097453B"/>
    <w:rsid w:val="00BA1E7B"/>
    <w:rsid w:val="00CE16FE"/>
    <w:rsid w:val="00F27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A29F4"/>
  <w15:docId w15:val="{F7FB8783-C944-48B2-BC04-13A65F7D2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74371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4371D"/>
  </w:style>
  <w:style w:type="paragraph" w:styleId="Footer">
    <w:name w:val="footer"/>
    <w:basedOn w:val="Normal"/>
    <w:link w:val="FooterChar"/>
    <w:uiPriority w:val="99"/>
    <w:rsid w:val="0074371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437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6cf46c2e-64e9-484b-aa4e-3ffc4469b01c}" enabled="1" method="Privileged" siteId="{f5d8b812-606a-42ba-8cf9-3371cfe29c72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1109</Words>
  <Characters>6325</Characters>
  <Application>Microsoft Office Word</Application>
  <DocSecurity>0</DocSecurity>
  <Lines>52</Lines>
  <Paragraphs>14</Paragraphs>
  <ScaleCrop>false</ScaleCrop>
  <Company/>
  <LinksUpToDate>false</LinksUpToDate>
  <CharactersWithSpaces>7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ola Agasi</dc:creator>
  <cp:keywords/>
  <cp:lastModifiedBy>Gledis Peza</cp:lastModifiedBy>
  <cp:revision>6</cp:revision>
  <dcterms:created xsi:type="dcterms:W3CDTF">2026-05-08T10:26:00Z</dcterms:created>
  <dcterms:modified xsi:type="dcterms:W3CDTF">2026-05-29T07:32:00Z</dcterms:modified>
</cp:coreProperties>
</file>